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Xenia Boströ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